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D44E7D" w14:textId="0DD335D0" w:rsidR="00FC16EB" w:rsidRPr="00B265DD" w:rsidRDefault="00E36795" w:rsidP="00BE56D5">
      <w:pPr>
        <w:spacing w:line="480" w:lineRule="auto"/>
        <w:jc w:val="center"/>
        <w:rPr>
          <w:sz w:val="24"/>
          <w:szCs w:val="24"/>
        </w:rPr>
      </w:pPr>
      <w:r w:rsidRPr="00B265DD">
        <w:rPr>
          <w:sz w:val="24"/>
          <w:szCs w:val="24"/>
        </w:rPr>
        <w:t xml:space="preserve">Sometimes </w:t>
      </w:r>
      <w:r w:rsidR="00960C50" w:rsidRPr="00B265DD">
        <w:rPr>
          <w:sz w:val="24"/>
          <w:szCs w:val="24"/>
        </w:rPr>
        <w:t>people are unable to control the direction of their own lives</w:t>
      </w:r>
    </w:p>
    <w:p w14:paraId="18525D53" w14:textId="77777777" w:rsidR="00075C16" w:rsidRDefault="00AE6312" w:rsidP="00BE56D5">
      <w:pPr>
        <w:spacing w:line="480" w:lineRule="auto"/>
        <w:rPr>
          <w:sz w:val="24"/>
          <w:szCs w:val="24"/>
        </w:rPr>
      </w:pPr>
      <w:r w:rsidRPr="00B265DD">
        <w:rPr>
          <w:sz w:val="24"/>
          <w:szCs w:val="24"/>
        </w:rPr>
        <w:tab/>
      </w:r>
      <w:r w:rsidR="00075C16">
        <w:rPr>
          <w:sz w:val="24"/>
          <w:szCs w:val="24"/>
        </w:rPr>
        <w:t>There are three photos on the desk. The first photo is a child. The child seemed liked only six or seven years old, he smiled happily, didn’t know what would happen in his future life. The second photo is the same child, but he is already about seventeen. The child still smiled happily but seemed like it was not a real smile. There wasn’t any bright light in the child’s eyes, the child had a trouble look, but he still smiling like a monkey. The child appeared on the third photo, too. But h</w:t>
      </w:r>
      <w:bookmarkStart w:id="0" w:name="_GoBack"/>
      <w:bookmarkEnd w:id="0"/>
      <w:r w:rsidR="00075C16">
        <w:rPr>
          <w:sz w:val="24"/>
          <w:szCs w:val="24"/>
        </w:rPr>
        <w:t>e was no longer a child, instead, there is a man with a foolish smile like a clumsy wood.</w:t>
      </w:r>
    </w:p>
    <w:p w14:paraId="7AB5FAFB" w14:textId="77777777" w:rsidR="00817173" w:rsidRDefault="00075C16" w:rsidP="00BE56D5">
      <w:pPr>
        <w:spacing w:line="480" w:lineRule="auto"/>
        <w:rPr>
          <w:rFonts w:eastAsia="PMingLiU"/>
          <w:sz w:val="24"/>
          <w:szCs w:val="24"/>
          <w:lang w:eastAsia="zh-TW"/>
        </w:rPr>
      </w:pPr>
      <w:r>
        <w:rPr>
          <w:rFonts w:eastAsia="PMingLiU"/>
          <w:sz w:val="24"/>
          <w:szCs w:val="24"/>
          <w:lang w:eastAsia="zh-TW"/>
        </w:rPr>
        <w:tab/>
        <w:t xml:space="preserve">David born in a rich family, for his classmates, it is the luckiest thing forever. But for David, it is the most unluckily thing for ever. He didn’t know how to talk to his parents. For a little child in his age, it is important for him to learn that how to communicate with people. David started to smile, he knew that smile can solve everything. He could avoid talking to people. He smiled, smiled to everyone. When people saw David, they would talk to his parents that David was a good kid, he smiled like an angel. However, when David was in high school, he never study, but he still got a good grade. David had a trouble, he didn’t know what he wanted to do when he grew up. Fortunately, David was good at writing. So, his parents told him that he could be a writer when he graduated. David smiled, he didn’t know how to resist his parent even though he didn’t like to write. David became a writer, a famous writer. Facing the reporters, he felt scared and shy, he even forgot to smile. David was tired, he needed to write a book after </w:t>
      </w:r>
      <w:proofErr w:type="gramStart"/>
      <w:r>
        <w:rPr>
          <w:rFonts w:eastAsia="PMingLiU"/>
          <w:sz w:val="24"/>
          <w:szCs w:val="24"/>
          <w:lang w:eastAsia="zh-TW"/>
        </w:rPr>
        <w:t>a period of time</w:t>
      </w:r>
      <w:proofErr w:type="gramEnd"/>
      <w:r>
        <w:rPr>
          <w:rFonts w:eastAsia="PMingLiU"/>
          <w:sz w:val="24"/>
          <w:szCs w:val="24"/>
          <w:lang w:eastAsia="zh-TW"/>
        </w:rPr>
        <w:t xml:space="preserve"> because his fans expected to see his new book. David didn’t know how to refuse his fans, so he kept writing. Every time he finished his writing, it’s already midnight. </w:t>
      </w:r>
    </w:p>
    <w:p w14:paraId="519E7014" w14:textId="29AEFDFD" w:rsidR="00E37235" w:rsidRPr="00692D8F" w:rsidRDefault="0071636E" w:rsidP="00BE56D5">
      <w:pPr>
        <w:spacing w:line="480" w:lineRule="auto"/>
        <w:ind w:firstLine="720"/>
        <w:rPr>
          <w:rFonts w:eastAsia="PMingLiU"/>
          <w:sz w:val="24"/>
          <w:szCs w:val="24"/>
          <w:lang w:eastAsia="zh-TW"/>
        </w:rPr>
      </w:pPr>
      <w:r>
        <w:rPr>
          <w:rFonts w:eastAsia="PMingLiU"/>
          <w:sz w:val="24"/>
          <w:szCs w:val="24"/>
          <w:lang w:eastAsia="zh-TW"/>
        </w:rPr>
        <w:lastRenderedPageBreak/>
        <w:t xml:space="preserve">One day night, </w:t>
      </w:r>
      <w:r w:rsidR="00075C16">
        <w:rPr>
          <w:rFonts w:eastAsia="PMingLiU"/>
          <w:sz w:val="24"/>
          <w:szCs w:val="24"/>
          <w:lang w:eastAsia="zh-TW"/>
        </w:rPr>
        <w:t>David drank to drunk</w:t>
      </w:r>
      <w:r>
        <w:rPr>
          <w:rFonts w:eastAsia="PMingLiU"/>
          <w:sz w:val="24"/>
          <w:szCs w:val="24"/>
          <w:lang w:eastAsia="zh-TW"/>
        </w:rPr>
        <w:t>. H</w:t>
      </w:r>
      <w:r w:rsidR="00075C16">
        <w:rPr>
          <w:rFonts w:eastAsia="PMingLiU"/>
          <w:sz w:val="24"/>
          <w:szCs w:val="24"/>
          <w:lang w:eastAsia="zh-TW"/>
        </w:rPr>
        <w:t>e found the three photos on his desk. He looked at the three photos, and he started to feel fear. He felt like there was an eagle which saw a target, and he was the target. He felt like someone had see through his life, telling him that he was a failure of his own life, he never did something that he really wanted to do. David was scared and wanted to throw the photos away right away. Carelessly, or maybe purposely, he fell off from the window. Then, he smiled, he smiled from the deep of his heart.</w:t>
      </w:r>
    </w:p>
    <w:sectPr w:rsidR="00E37235" w:rsidRPr="00692D8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zNzcxtDS1NDWxMDFU0lEKTi0uzszPAykwrgUA9FWMlywAAAA="/>
  </w:docVars>
  <w:rsids>
    <w:rsidRoot w:val="00942EEE"/>
    <w:rsid w:val="0000372E"/>
    <w:rsid w:val="00075C16"/>
    <w:rsid w:val="0009778B"/>
    <w:rsid w:val="000B4221"/>
    <w:rsid w:val="000C357F"/>
    <w:rsid w:val="000C3E08"/>
    <w:rsid w:val="000D4FAC"/>
    <w:rsid w:val="0013548A"/>
    <w:rsid w:val="00185392"/>
    <w:rsid w:val="001D6B8D"/>
    <w:rsid w:val="00261AAF"/>
    <w:rsid w:val="002A0342"/>
    <w:rsid w:val="00316938"/>
    <w:rsid w:val="00390485"/>
    <w:rsid w:val="003E3969"/>
    <w:rsid w:val="004221AC"/>
    <w:rsid w:val="00424F5A"/>
    <w:rsid w:val="004D7B37"/>
    <w:rsid w:val="004E14E6"/>
    <w:rsid w:val="004E7A1E"/>
    <w:rsid w:val="004F3B9A"/>
    <w:rsid w:val="00513E3A"/>
    <w:rsid w:val="00593A4E"/>
    <w:rsid w:val="005B5EE6"/>
    <w:rsid w:val="005F5279"/>
    <w:rsid w:val="005F59D4"/>
    <w:rsid w:val="00692D8F"/>
    <w:rsid w:val="006B7197"/>
    <w:rsid w:val="0071636E"/>
    <w:rsid w:val="007456AA"/>
    <w:rsid w:val="0077771A"/>
    <w:rsid w:val="00781A6C"/>
    <w:rsid w:val="0079245B"/>
    <w:rsid w:val="007B5C8B"/>
    <w:rsid w:val="007D24E9"/>
    <w:rsid w:val="00817173"/>
    <w:rsid w:val="0081773D"/>
    <w:rsid w:val="00846DCE"/>
    <w:rsid w:val="00894117"/>
    <w:rsid w:val="008C2A9A"/>
    <w:rsid w:val="008C7213"/>
    <w:rsid w:val="00942EEE"/>
    <w:rsid w:val="00955179"/>
    <w:rsid w:val="00960C50"/>
    <w:rsid w:val="009A6FE5"/>
    <w:rsid w:val="009C536D"/>
    <w:rsid w:val="00A26003"/>
    <w:rsid w:val="00A6597A"/>
    <w:rsid w:val="00A87273"/>
    <w:rsid w:val="00AB40DE"/>
    <w:rsid w:val="00AE6312"/>
    <w:rsid w:val="00B265DD"/>
    <w:rsid w:val="00BA38FE"/>
    <w:rsid w:val="00BB26FD"/>
    <w:rsid w:val="00BE56D5"/>
    <w:rsid w:val="00C62364"/>
    <w:rsid w:val="00CF1DE9"/>
    <w:rsid w:val="00D5082B"/>
    <w:rsid w:val="00D6313C"/>
    <w:rsid w:val="00DD7BC3"/>
    <w:rsid w:val="00E01AE7"/>
    <w:rsid w:val="00E36795"/>
    <w:rsid w:val="00E37235"/>
    <w:rsid w:val="00E4490F"/>
    <w:rsid w:val="00EA370D"/>
    <w:rsid w:val="00EA3F3C"/>
    <w:rsid w:val="00EC34BC"/>
    <w:rsid w:val="00F36BD4"/>
    <w:rsid w:val="00F44E68"/>
    <w:rsid w:val="00FB255B"/>
    <w:rsid w:val="00FC16EB"/>
    <w:rsid w:val="00FE1016"/>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7E443"/>
  <w15:chartTrackingRefBased/>
  <w15:docId w15:val="{7F1AFAF9-B581-4C53-AD48-0A9F77C1C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4793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2</Pages>
  <Words>362</Words>
  <Characters>2065</Characters>
  <Application>Microsoft Office Word</Application>
  <DocSecurity>0</DocSecurity>
  <Lines>17</Lines>
  <Paragraphs>4</Paragraphs>
  <ScaleCrop>false</ScaleCrop>
  <Company/>
  <LinksUpToDate>false</LinksUpToDate>
  <CharactersWithSpaces>2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32S-Chen, Tina - Wei-Ting</dc:creator>
  <cp:keywords/>
  <dc:description/>
  <cp:lastModifiedBy>132S-Chen, Tina - Wei-Ting</cp:lastModifiedBy>
  <cp:revision>73</cp:revision>
  <dcterms:created xsi:type="dcterms:W3CDTF">2018-11-16T17:21:00Z</dcterms:created>
  <dcterms:modified xsi:type="dcterms:W3CDTF">2018-12-17T17:38:00Z</dcterms:modified>
</cp:coreProperties>
</file>